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BC1172" w14:textId="77777777" w:rsidR="00AB09CF" w:rsidRDefault="00AB09CF" w:rsidP="0003606B">
      <w:pPr>
        <w:pStyle w:val="Default"/>
        <w:jc w:val="center"/>
        <w:rPr>
          <w:b/>
          <w:bCs/>
          <w:sz w:val="32"/>
          <w:szCs w:val="23"/>
          <w:u w:val="single"/>
        </w:rPr>
      </w:pPr>
    </w:p>
    <w:p w14:paraId="7E112D5C" w14:textId="01E0CC54" w:rsidR="0003606B" w:rsidRPr="00F95A88" w:rsidRDefault="00376475" w:rsidP="0003606B">
      <w:pPr>
        <w:pStyle w:val="Default"/>
        <w:jc w:val="center"/>
        <w:rPr>
          <w:b/>
          <w:bCs/>
          <w:sz w:val="32"/>
          <w:szCs w:val="23"/>
          <w:u w:val="single"/>
        </w:rPr>
      </w:pPr>
      <w:r>
        <w:rPr>
          <w:b/>
          <w:bCs/>
          <w:sz w:val="32"/>
          <w:szCs w:val="23"/>
          <w:u w:val="single"/>
        </w:rPr>
        <w:t>Copyr</w:t>
      </w:r>
      <w:bookmarkStart w:id="0" w:name="_GoBack"/>
      <w:bookmarkEnd w:id="0"/>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60446DF3" w:rsidR="0003606B" w:rsidRPr="007709BA" w:rsidRDefault="0003606B" w:rsidP="0003606B">
      <w:pPr>
        <w:pStyle w:val="Default"/>
        <w:jc w:val="both"/>
        <w:rPr>
          <w:sz w:val="18"/>
          <w:szCs w:val="18"/>
        </w:rPr>
      </w:pPr>
      <w:r w:rsidRPr="007709BA">
        <w:rPr>
          <w:sz w:val="18"/>
          <w:szCs w:val="18"/>
        </w:rPr>
        <w:t xml:space="preserve">The transfer of copyright gives </w:t>
      </w:r>
      <w:r w:rsidR="00CE7AC2">
        <w:rPr>
          <w:sz w:val="18"/>
          <w:szCs w:val="18"/>
        </w:rPr>
        <w:t>IJME</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CE7AC2">
        <w:rPr>
          <w:sz w:val="18"/>
          <w:szCs w:val="18"/>
        </w:rPr>
        <w:t>IJME</w:t>
      </w:r>
      <w:r w:rsidRPr="007709BA">
        <w:rPr>
          <w:sz w:val="18"/>
          <w:szCs w:val="18"/>
        </w:rPr>
        <w:t xml:space="preserve"> all rights in and to Author’s work in and contributions to the Work. In connection with this assignment, the Author acknowledges that </w:t>
      </w:r>
      <w:r w:rsidR="00CE7AC2">
        <w:rPr>
          <w:sz w:val="18"/>
          <w:szCs w:val="18"/>
        </w:rPr>
        <w:t>IJME</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51C9147B"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CE7AC2">
        <w:rPr>
          <w:sz w:val="18"/>
          <w:szCs w:val="18"/>
        </w:rPr>
        <w:t>IJME</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CE7AC2">
        <w:rPr>
          <w:sz w:val="18"/>
          <w:szCs w:val="18"/>
        </w:rPr>
        <w:t>IJME</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CE7AC2">
        <w:rPr>
          <w:sz w:val="18"/>
          <w:szCs w:val="18"/>
        </w:rPr>
        <w:t>IJME</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30C759E0"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CE7AC2">
        <w:rPr>
          <w:sz w:val="18"/>
          <w:szCs w:val="18"/>
        </w:rPr>
        <w:t>IJME</w:t>
      </w:r>
      <w:r w:rsidRPr="007709BA">
        <w:rPr>
          <w:sz w:val="18"/>
          <w:szCs w:val="18"/>
          <w:lang w:eastAsia="en-IN"/>
        </w:rPr>
        <w:t xml:space="preserve"> Journal or Board members.</w:t>
      </w:r>
      <w:r w:rsidRPr="007709BA">
        <w:rPr>
          <w:sz w:val="18"/>
          <w:szCs w:val="18"/>
        </w:rPr>
        <w:t xml:space="preserve"> </w:t>
      </w:r>
    </w:p>
    <w:p w14:paraId="45F784FF" w14:textId="3A5965D7"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CE7AC2">
        <w:rPr>
          <w:sz w:val="18"/>
          <w:szCs w:val="18"/>
        </w:rPr>
        <w:t>IJME</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8832D6" w14:textId="77777777" w:rsidR="00EC3460" w:rsidRDefault="00EC3460" w:rsidP="00757C42">
      <w:pPr>
        <w:spacing w:after="0" w:line="240" w:lineRule="auto"/>
      </w:pPr>
      <w:r>
        <w:separator/>
      </w:r>
    </w:p>
  </w:endnote>
  <w:endnote w:type="continuationSeparator" w:id="0">
    <w:p w14:paraId="40C059E2" w14:textId="77777777" w:rsidR="00EC3460" w:rsidRDefault="00EC3460"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1C6167" w14:textId="77777777" w:rsidR="00EC3460" w:rsidRDefault="00EC3460" w:rsidP="00757C42">
      <w:pPr>
        <w:spacing w:after="0" w:line="240" w:lineRule="auto"/>
      </w:pPr>
      <w:r>
        <w:separator/>
      </w:r>
    </w:p>
  </w:footnote>
  <w:footnote w:type="continuationSeparator" w:id="0">
    <w:p w14:paraId="3D8F9A6D" w14:textId="77777777" w:rsidR="00EC3460" w:rsidRDefault="00EC3460"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EC3460">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609A7C9D"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CE7AC2">
                            <w:rPr>
                              <w:rFonts w:ascii="Times New Roman" w:hAnsi="Times New Roman" w:cs="Times New Roman"/>
                              <w:b/>
                              <w:sz w:val="44"/>
                              <w:szCs w:val="44"/>
                            </w:rPr>
                            <w:t>Mechanical</w:t>
                          </w:r>
                          <w:r w:rsidR="00123F87">
                            <w:rPr>
                              <w:rFonts w:ascii="Times New Roman" w:hAnsi="Times New Roman" w:cs="Times New Roman"/>
                              <w:b/>
                              <w:sz w:val="44"/>
                              <w:szCs w:val="44"/>
                            </w:rPr>
                            <w:t xml:space="preserve"> </w:t>
                          </w:r>
                          <w:r w:rsidR="00E04AF3">
                            <w:rPr>
                              <w:rFonts w:ascii="Times New Roman" w:hAnsi="Times New Roman" w:cs="Times New Roman"/>
                              <w:b/>
                              <w:sz w:val="44"/>
                              <w:szCs w:val="44"/>
                            </w:rP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FE20B7"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" stroked="f">
              <v:textbox>
                <w:txbxContent>
                  <w:p w14:paraId="5A4F7D14" w14:textId="609A7C9D" w:rsidR="007816AA" w:rsidRPr="00E04AF3" w:rsidRDefault="007816AA" w:rsidP="00AB09CF">
                    <w:pPr>
                      <w:jc w:val="center"/>
                      <w:rPr>
                        <w:rFonts w:ascii="Times New Roman" w:hAnsi="Times New Roman" w:cs="Times New Roman"/>
                        <w:b/>
                        <w:sz w:val="44"/>
                        <w:szCs w:val="44"/>
                      </w:rPr>
                    </w:pPr>
                    <w:r w:rsidRPr="00E04AF3">
                      <w:rPr>
                        <w:rFonts w:ascii="Times New Roman" w:hAnsi="Times New Roman" w:cs="Times New Roman"/>
                        <w:b/>
                        <w:sz w:val="44"/>
                        <w:szCs w:val="44"/>
                      </w:rPr>
                      <w:t xml:space="preserve">International Journal of </w:t>
                    </w:r>
                    <w:r w:rsidR="00CE7AC2">
                      <w:rPr>
                        <w:rFonts w:ascii="Times New Roman" w:hAnsi="Times New Roman" w:cs="Times New Roman"/>
                        <w:b/>
                        <w:sz w:val="44"/>
                        <w:szCs w:val="44"/>
                      </w:rPr>
                      <w:t>Mechanical</w:t>
                    </w:r>
                    <w:r w:rsidR="00123F87">
                      <w:rPr>
                        <w:rFonts w:ascii="Times New Roman" w:hAnsi="Times New Roman" w:cs="Times New Roman"/>
                        <w:b/>
                        <w:sz w:val="44"/>
                        <w:szCs w:val="44"/>
                      </w:rPr>
                      <w:t xml:space="preserve"> </w:t>
                    </w:r>
                    <w:r w:rsidR="00E04AF3">
                      <w:rPr>
                        <w:rFonts w:ascii="Times New Roman" w:hAnsi="Times New Roman" w:cs="Times New Roman"/>
                        <w:b/>
                        <w:sz w:val="44"/>
                        <w:szCs w:val="44"/>
                      </w:rPr>
                      <w:t>Engineering</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EC3460">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EC3460">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77000"/>
    <w:rsid w:val="00097258"/>
    <w:rsid w:val="000C21C0"/>
    <w:rsid w:val="00123F87"/>
    <w:rsid w:val="001411BE"/>
    <w:rsid w:val="001A6C0D"/>
    <w:rsid w:val="001E21D2"/>
    <w:rsid w:val="00210D6A"/>
    <w:rsid w:val="0028036E"/>
    <w:rsid w:val="002829AA"/>
    <w:rsid w:val="002B04AD"/>
    <w:rsid w:val="003173D5"/>
    <w:rsid w:val="00350C80"/>
    <w:rsid w:val="00376475"/>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6118A"/>
    <w:rsid w:val="008942B7"/>
    <w:rsid w:val="008A2234"/>
    <w:rsid w:val="008D3AA0"/>
    <w:rsid w:val="008E3317"/>
    <w:rsid w:val="009048BC"/>
    <w:rsid w:val="00976C64"/>
    <w:rsid w:val="009C0DEA"/>
    <w:rsid w:val="00A20643"/>
    <w:rsid w:val="00A63192"/>
    <w:rsid w:val="00A6736E"/>
    <w:rsid w:val="00A75CBB"/>
    <w:rsid w:val="00A85EE8"/>
    <w:rsid w:val="00A87B1D"/>
    <w:rsid w:val="00AA41EE"/>
    <w:rsid w:val="00AB09CF"/>
    <w:rsid w:val="00AB36DD"/>
    <w:rsid w:val="00AB5A79"/>
    <w:rsid w:val="00B14F06"/>
    <w:rsid w:val="00B95E52"/>
    <w:rsid w:val="00BB657D"/>
    <w:rsid w:val="00C12B49"/>
    <w:rsid w:val="00C23360"/>
    <w:rsid w:val="00C56AC4"/>
    <w:rsid w:val="00C63A58"/>
    <w:rsid w:val="00C76F13"/>
    <w:rsid w:val="00C80A40"/>
    <w:rsid w:val="00CC47EC"/>
    <w:rsid w:val="00CD5D53"/>
    <w:rsid w:val="00CE7AC2"/>
    <w:rsid w:val="00DB2EC1"/>
    <w:rsid w:val="00DD41B4"/>
    <w:rsid w:val="00DF2F5D"/>
    <w:rsid w:val="00DF3BB6"/>
    <w:rsid w:val="00E00ABF"/>
    <w:rsid w:val="00E04AF3"/>
    <w:rsid w:val="00E15F5C"/>
    <w:rsid w:val="00E61548"/>
    <w:rsid w:val="00E82E70"/>
    <w:rsid w:val="00EC3460"/>
    <w:rsid w:val="00ED4980"/>
    <w:rsid w:val="00F0145D"/>
    <w:rsid w:val="00F024AE"/>
    <w:rsid w:val="00F032A1"/>
    <w:rsid w:val="00F1180B"/>
    <w:rsid w:val="00F11A97"/>
    <w:rsid w:val="00F13AEC"/>
    <w:rsid w:val="00F21151"/>
    <w:rsid w:val="00F34E26"/>
    <w:rsid w:val="00F666CD"/>
    <w:rsid w:val="00F80DDE"/>
    <w:rsid w:val="00FA24B4"/>
    <w:rsid w:val="00FE0DB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D65C9-A32B-415A-8ADD-AD9719077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3</cp:revision>
  <cp:lastPrinted>2022-02-03T12:35:00Z</cp:lastPrinted>
  <dcterms:created xsi:type="dcterms:W3CDTF">2022-02-10T06:32:00Z</dcterms:created>
  <dcterms:modified xsi:type="dcterms:W3CDTF">2022-02-18T07:18:00Z</dcterms:modified>
</cp:coreProperties>
</file>